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FB502" w14:textId="77777777" w:rsidR="00C65EBD" w:rsidRPr="00F21D0F" w:rsidRDefault="003D7EB5" w:rsidP="00C65E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nex 11</w:t>
      </w:r>
    </w:p>
    <w:p w14:paraId="123FC5B3" w14:textId="77777777" w:rsidR="00ED3002" w:rsidRPr="00F21D0F" w:rsidRDefault="00E777CC" w:rsidP="00ED300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otification of the end of the clinical trial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126"/>
        <w:gridCol w:w="5126"/>
      </w:tblGrid>
      <w:tr w:rsidR="004E642F" w:rsidRPr="00F21D0F" w14:paraId="741B6DC7" w14:textId="77777777" w:rsidTr="004E642F">
        <w:tc>
          <w:tcPr>
            <w:tcW w:w="5126" w:type="dxa"/>
          </w:tcPr>
          <w:p w14:paraId="339031CE" w14:textId="77777777" w:rsidR="004E642F" w:rsidRPr="00F21D0F" w:rsidRDefault="004E642F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incipal Investigator:</w:t>
            </w:r>
          </w:p>
        </w:tc>
        <w:tc>
          <w:tcPr>
            <w:tcW w:w="5126" w:type="dxa"/>
          </w:tcPr>
          <w:p w14:paraId="3DD37424" w14:textId="5DD4E83B" w:rsidR="004E642F" w:rsidRPr="00F21D0F" w:rsidRDefault="008D1439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177576636" w:edGrp="everyone"/>
            <w:r>
              <w:rPr>
                <w:rStyle w:val="Helyrzszveg"/>
              </w:rPr>
              <w:t>Szöveg beírásához kattintson vagy koppintson ide.</w:t>
            </w:r>
            <w:permEnd w:id="1177576636"/>
          </w:p>
        </w:tc>
      </w:tr>
      <w:tr w:rsidR="004E642F" w:rsidRPr="00F21D0F" w14:paraId="69EB0F76" w14:textId="77777777" w:rsidTr="004E642F">
        <w:tc>
          <w:tcPr>
            <w:tcW w:w="5126" w:type="dxa"/>
          </w:tcPr>
          <w:p w14:paraId="5B4F704A" w14:textId="77777777" w:rsidR="004E642F" w:rsidRPr="00F21D0F" w:rsidRDefault="00E430D1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tocol No.:</w:t>
            </w:r>
          </w:p>
        </w:tc>
        <w:tc>
          <w:tcPr>
            <w:tcW w:w="5126" w:type="dxa"/>
          </w:tcPr>
          <w:p w14:paraId="1193B09C" w14:textId="6F76E371" w:rsidR="004E642F" w:rsidRPr="00F21D0F" w:rsidRDefault="008D1439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800753486" w:edGrp="everyone"/>
            <w:r>
              <w:rPr>
                <w:rStyle w:val="Helyrzszveg"/>
              </w:rPr>
              <w:t>Szöveg beírásához kattintson vagy koppintson ide.</w:t>
            </w:r>
            <w:permEnd w:id="1800753486"/>
          </w:p>
        </w:tc>
      </w:tr>
      <w:tr w:rsidR="004E642F" w:rsidRPr="00F21D0F" w14:paraId="28574EF6" w14:textId="77777777" w:rsidTr="004E642F">
        <w:tc>
          <w:tcPr>
            <w:tcW w:w="5126" w:type="dxa"/>
          </w:tcPr>
          <w:p w14:paraId="79BD03F2" w14:textId="77777777" w:rsidR="004E642F" w:rsidRPr="00F21D0F" w:rsidRDefault="001B421A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tudy unique SE identifier:</w:t>
            </w:r>
          </w:p>
        </w:tc>
        <w:tc>
          <w:tcPr>
            <w:tcW w:w="5126" w:type="dxa"/>
          </w:tcPr>
          <w:p w14:paraId="634D5233" w14:textId="282070B0" w:rsidR="004E642F" w:rsidRPr="00F21D0F" w:rsidRDefault="008D1439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49230694" w:edGrp="everyone"/>
            <w:r>
              <w:rPr>
                <w:rStyle w:val="Helyrzszveg"/>
              </w:rPr>
              <w:t>Szöveg beírásához kattintson vagy koppintson ide.</w:t>
            </w:r>
            <w:permEnd w:id="49230694"/>
          </w:p>
        </w:tc>
      </w:tr>
      <w:tr w:rsidR="00FA3666" w:rsidRPr="00F21D0F" w14:paraId="0020A749" w14:textId="77777777" w:rsidTr="004E642F">
        <w:tc>
          <w:tcPr>
            <w:tcW w:w="5126" w:type="dxa"/>
          </w:tcPr>
          <w:p w14:paraId="387D0471" w14:textId="77777777" w:rsidR="00FA3666" w:rsidRPr="00F21D0F" w:rsidRDefault="00FA3666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e of Closing visit:</w:t>
            </w:r>
          </w:p>
        </w:tc>
        <w:tc>
          <w:tcPr>
            <w:tcW w:w="5126" w:type="dxa"/>
          </w:tcPr>
          <w:p w14:paraId="2F202B0F" w14:textId="238071E7" w:rsidR="00FA3666" w:rsidRPr="00F21D0F" w:rsidRDefault="008D1439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571762128" w:edGrp="everyone"/>
            <w:r>
              <w:rPr>
                <w:rStyle w:val="Helyrzszveg"/>
              </w:rPr>
              <w:t>Szöveg beírásához kattintson vagy koppintson ide.</w:t>
            </w:r>
            <w:permEnd w:id="571762128"/>
          </w:p>
        </w:tc>
      </w:tr>
    </w:tbl>
    <w:p w14:paraId="7FBE3DE8" w14:textId="77777777" w:rsidR="004E642F" w:rsidRPr="00F21D0F" w:rsidRDefault="004E642F" w:rsidP="00ED300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59FBCC" w14:textId="77777777" w:rsidR="00ED3002" w:rsidRPr="00F21D0F" w:rsidRDefault="00ED3002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eclaration by the Principal Investigat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Please select the appropriate section!)</w:t>
      </w:r>
    </w:p>
    <w:p w14:paraId="571D9567" w14:textId="77777777" w:rsidR="00310DC4" w:rsidRPr="00F21D0F" w:rsidRDefault="001B421A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umber of patients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126"/>
        <w:gridCol w:w="5126"/>
      </w:tblGrid>
      <w:tr w:rsidR="001B421A" w:rsidRPr="00F21D0F" w14:paraId="5108EB57" w14:textId="77777777" w:rsidTr="00490406">
        <w:tc>
          <w:tcPr>
            <w:tcW w:w="5126" w:type="dxa"/>
          </w:tcPr>
          <w:p w14:paraId="24F97785" w14:textId="77777777" w:rsidR="001B421A" w:rsidRPr="00F21D0F" w:rsidRDefault="001B421A" w:rsidP="004904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 of patients planned:</w:t>
            </w:r>
          </w:p>
        </w:tc>
        <w:tc>
          <w:tcPr>
            <w:tcW w:w="5126" w:type="dxa"/>
          </w:tcPr>
          <w:p w14:paraId="116B00C3" w14:textId="7FC39BCF" w:rsidR="001B421A" w:rsidRPr="00F21D0F" w:rsidRDefault="008D1439" w:rsidP="0049040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809517460" w:edGrp="everyone"/>
            <w:r>
              <w:rPr>
                <w:rStyle w:val="Helyrzszveg"/>
              </w:rPr>
              <w:t>Szöveg beírásához kattintson vagy koppintson ide.</w:t>
            </w:r>
            <w:permEnd w:id="1809517460"/>
          </w:p>
        </w:tc>
      </w:tr>
      <w:tr w:rsidR="001B421A" w:rsidRPr="00F21D0F" w14:paraId="4BDC0E8C" w14:textId="77777777" w:rsidTr="00490406">
        <w:tc>
          <w:tcPr>
            <w:tcW w:w="5126" w:type="dxa"/>
          </w:tcPr>
          <w:p w14:paraId="5E3952C7" w14:textId="77777777" w:rsidR="001B421A" w:rsidRPr="00F21D0F" w:rsidRDefault="00115BFF" w:rsidP="004904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reened number of patients:</w:t>
            </w:r>
          </w:p>
        </w:tc>
        <w:tc>
          <w:tcPr>
            <w:tcW w:w="5126" w:type="dxa"/>
          </w:tcPr>
          <w:p w14:paraId="582984E4" w14:textId="046F25A2" w:rsidR="001B421A" w:rsidRPr="00F21D0F" w:rsidRDefault="008D1439" w:rsidP="0049040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ermStart w:id="181214262" w:edGrp="everyone"/>
            <w:r>
              <w:rPr>
                <w:rStyle w:val="Helyrzszveg"/>
              </w:rPr>
              <w:t>Szöveg beírásához kattintson vagy koppintson ide.</w:t>
            </w:r>
            <w:permEnd w:id="181214262"/>
          </w:p>
        </w:tc>
      </w:tr>
      <w:tr w:rsidR="00115BFF" w:rsidRPr="00F21D0F" w14:paraId="67BB2A25" w14:textId="77777777" w:rsidTr="00490406">
        <w:tc>
          <w:tcPr>
            <w:tcW w:w="5126" w:type="dxa"/>
          </w:tcPr>
          <w:p w14:paraId="5426E407" w14:textId="77777777" w:rsidR="00115BFF" w:rsidRPr="00F21D0F" w:rsidRDefault="00115BFF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number of patients included:</w:t>
            </w:r>
          </w:p>
        </w:tc>
        <w:tc>
          <w:tcPr>
            <w:tcW w:w="5126" w:type="dxa"/>
          </w:tcPr>
          <w:p w14:paraId="7306D235" w14:textId="0E1023FC" w:rsidR="00115BFF" w:rsidRPr="00F21D0F" w:rsidRDefault="008D1439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ermStart w:id="1852640208" w:edGrp="everyone"/>
            <w:r>
              <w:rPr>
                <w:rStyle w:val="Helyrzszveg"/>
              </w:rPr>
              <w:t>Szöveg beírásához kattintson vagy koppintson ide.</w:t>
            </w:r>
            <w:permEnd w:id="1852640208"/>
          </w:p>
        </w:tc>
      </w:tr>
      <w:tr w:rsidR="003A49C5" w:rsidRPr="00F21D0F" w14:paraId="26DB6E0C" w14:textId="77777777" w:rsidTr="00490406">
        <w:tc>
          <w:tcPr>
            <w:tcW w:w="5126" w:type="dxa"/>
          </w:tcPr>
          <w:p w14:paraId="124CC70E" w14:textId="77777777" w:rsidR="003A49C5" w:rsidRPr="00F21D0F" w:rsidRDefault="003A49C5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 of patients completing the entire study/trial</w:t>
            </w:r>
          </w:p>
        </w:tc>
        <w:tc>
          <w:tcPr>
            <w:tcW w:w="5126" w:type="dxa"/>
          </w:tcPr>
          <w:p w14:paraId="267D0FFF" w14:textId="4323C172" w:rsidR="003A49C5" w:rsidRPr="00F21D0F" w:rsidRDefault="008D1439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ermStart w:id="673741085" w:edGrp="everyone"/>
            <w:r>
              <w:rPr>
                <w:rStyle w:val="Helyrzszveg"/>
              </w:rPr>
              <w:t>Szöveg beírásához kattintson vagy koppintson ide.</w:t>
            </w:r>
            <w:permEnd w:id="673741085"/>
          </w:p>
        </w:tc>
      </w:tr>
    </w:tbl>
    <w:p w14:paraId="4B1995FB" w14:textId="77777777" w:rsidR="001B421A" w:rsidRPr="00F21D0F" w:rsidRDefault="001B421A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9B8CEF" w14:textId="77777777" w:rsidR="00310DC4" w:rsidRPr="00F21D0F" w:rsidRDefault="00310DC4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7A82FD" w14:textId="37CE35B8" w:rsidR="00ED3002" w:rsidRPr="00F21D0F" w:rsidRDefault="00ED3002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udapest,</w:t>
      </w:r>
      <w:r w:rsidR="008D143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ermStart w:id="411982217" w:edGrp="everyone"/>
      <w:r w:rsidR="008D1439">
        <w:rPr>
          <w:rStyle w:val="Helyrzszveg"/>
        </w:rPr>
        <w:t>Szöveg beírásához kattintson vagy koppintson ide.</w:t>
      </w:r>
      <w:permEnd w:id="411982217"/>
    </w:p>
    <w:p w14:paraId="60001FC4" w14:textId="77777777" w:rsidR="00135F58" w:rsidRPr="00F21D0F" w:rsidRDefault="00135F58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FCF85C7" w14:textId="77777777" w:rsidR="00ED3002" w:rsidRPr="00F21D0F" w:rsidRDefault="00ED3002" w:rsidP="00F21D0F">
      <w:pPr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Principal Investigator:</w:t>
      </w:r>
    </w:p>
    <w:p w14:paraId="574C32DB" w14:textId="77777777" w:rsidR="00135F58" w:rsidRPr="00F21D0F" w:rsidRDefault="00135F58" w:rsidP="00ED3002">
      <w:pPr>
        <w:rPr>
          <w:rFonts w:ascii="Times New Roman" w:hAnsi="Times New Roman" w:cs="Times New Roman"/>
          <w:sz w:val="24"/>
          <w:szCs w:val="24"/>
        </w:rPr>
      </w:pPr>
    </w:p>
    <w:p w14:paraId="2147D64D" w14:textId="77777777" w:rsidR="00F21D0F" w:rsidRDefault="00F21D0F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F4FA2C" w14:textId="77777777" w:rsidR="00ED3002" w:rsidRPr="00F21D0F" w:rsidRDefault="00ED3002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mpleted declaration must be sent electronically in PDF format to </w:t>
      </w:r>
      <w:r>
        <w:rPr>
          <w:rFonts w:ascii="Times New Roman" w:hAnsi="Times New Roman" w:cs="Times New Roman"/>
          <w:color w:val="4472C4"/>
          <w:sz w:val="24"/>
          <w:szCs w:val="24"/>
          <w:lang w:val="en-US"/>
        </w:rPr>
        <w:t>klinikaikutatas@semmelweis-univ.hu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ED3002" w:rsidRPr="00F21D0F" w:rsidSect="00C52C98">
      <w:footerReference w:type="default" r:id="rId7"/>
      <w:headerReference w:type="first" r:id="rId8"/>
      <w:footerReference w:type="first" r:id="rId9"/>
      <w:pgSz w:w="11906" w:h="16838"/>
      <w:pgMar w:top="1386" w:right="737" w:bottom="1814" w:left="907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DCD47" w14:textId="77777777" w:rsidR="00715A76" w:rsidRDefault="00715A76" w:rsidP="00703871">
      <w:pPr>
        <w:spacing w:after="0" w:line="240" w:lineRule="auto"/>
      </w:pPr>
      <w:r>
        <w:separator/>
      </w:r>
    </w:p>
  </w:endnote>
  <w:endnote w:type="continuationSeparator" w:id="0">
    <w:p w14:paraId="5C40170E" w14:textId="77777777" w:rsidR="00715A76" w:rsidRDefault="00715A76" w:rsidP="00703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Roboto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Roboto Light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8EA05" w14:textId="77777777" w:rsidR="006F22FC" w:rsidRDefault="00ED31CA">
    <w:pPr>
      <w:pStyle w:val="llb"/>
    </w:pPr>
    <w:r>
      <w:rPr>
        <w:noProof/>
        <w:lang w:val="en-US"/>
      </w:rPr>
      <w:drawing>
        <wp:anchor distT="0" distB="0" distL="114300" distR="114300" simplePos="0" relativeHeight="251672576" behindDoc="1" locked="0" layoutInCell="1" allowOverlap="1" wp14:anchorId="6189FD48" wp14:editId="05C6AAD2">
          <wp:simplePos x="0" y="0"/>
          <wp:positionH relativeFrom="column">
            <wp:posOffset>5581650</wp:posOffset>
          </wp:positionH>
          <wp:positionV relativeFrom="paragraph">
            <wp:posOffset>-342900</wp:posOffset>
          </wp:positionV>
          <wp:extent cx="916305" cy="565150"/>
          <wp:effectExtent l="0" t="0" r="0" b="6350"/>
          <wp:wrapTight wrapText="bothSides">
            <wp:wrapPolygon edited="0">
              <wp:start x="0" y="0"/>
              <wp:lineTo x="0" y="21115"/>
              <wp:lineTo x="21106" y="21115"/>
              <wp:lineTo x="21106" y="0"/>
              <wp:lineTo x="0" y="0"/>
            </wp:wrapPolygon>
          </wp:wrapTight>
          <wp:docPr id="14" name="Kép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3193F0D7" wp14:editId="138B2493">
              <wp:simplePos x="0" y="0"/>
              <wp:positionH relativeFrom="margin">
                <wp:posOffset>-85090</wp:posOffset>
              </wp:positionH>
              <wp:positionV relativeFrom="paragraph">
                <wp:posOffset>-361315</wp:posOffset>
              </wp:positionV>
              <wp:extent cx="3131820" cy="622300"/>
              <wp:effectExtent l="0" t="0" r="0" b="6350"/>
              <wp:wrapNone/>
              <wp:docPr id="11" name="Szövegdoboz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3182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9B46B9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en-US"/>
                            </w:rPr>
                            <w:t>Address: 1085 Budapest Üllői út 26.</w:t>
                          </w:r>
                        </w:p>
                        <w:p w14:paraId="5CF4DC54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en-US"/>
                            </w:rPr>
                            <w:t>Postal address 1085 Budapest Üllői út 26. 1428 Budapest, Pf. 2.</w:t>
                          </w:r>
                        </w:p>
                        <w:p w14:paraId="38B57A67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en-US"/>
                            </w:rPr>
                            <w:t>Email address: sample.name@semmelweis-univ.hu</w:t>
                          </w:r>
                        </w:p>
                        <w:p w14:paraId="25258CDF" w14:textId="77777777" w:rsidR="006F22FC" w:rsidRPr="006F22FC" w:rsidRDefault="006F22FC" w:rsidP="006F22FC">
                          <w:pPr>
                            <w:pStyle w:val="Nincstrkz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93F0D7" id="_x0000_t202" coordsize="21600,21600" o:spt="202" path="m,l,21600r21600,l21600,xe">
              <v:stroke joinstyle="miter"/>
              <v:path gradientshapeok="t" o:connecttype="rect"/>
            </v:shapetype>
            <v:shape id="Szövegdoboz 11" o:spid="_x0000_s1026" type="#_x0000_t202" style="position:absolute;margin-left:-6.7pt;margin-top:-28.45pt;width:246.6pt;height:49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" filled="f" stroked="f" strokeweight=".5pt">
              <v:textbox>
                <w:txbxContent>
                  <w:p w14:paraId="219B46B9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en-US"/>
                      </w:rPr>
                      <w:t>Address: 1085 Budapest Üllői út 26.</w:t>
                    </w:r>
                  </w:p>
                  <w:p w14:paraId="5CF4DC54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en-US"/>
                      </w:rPr>
                      <w:t>Postal address 1085 Budapest Üllői út 26. 1428 Budapest, Pf. 2.</w:t>
                    </w:r>
                  </w:p>
                  <w:p w14:paraId="38B57A67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en-US"/>
                      </w:rPr>
                      <w:t>Email address: sample.name@semmelweis-univ.hu</w:t>
                    </w:r>
                  </w:p>
                  <w:p w14:paraId="25258CDF" w14:textId="77777777" w:rsidR="006F22FC" w:rsidRPr="006F22FC" w:rsidRDefault="006F22FC" w:rsidP="006F22FC">
                    <w:pPr>
                      <w:pStyle w:val="Nincstrkz"/>
                      <w:rPr>
                        <w:rFonts w:ascii="Roboto" w:hAnsi="Roboto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  <w10:anchorlock/>
            </v:shape>
          </w:pict>
        </mc:Fallback>
      </mc:AlternateContent>
    </w:r>
    <w:r>
      <w:rPr>
        <w:noProof/>
        <w:lang w:val="en-US"/>
      </w:rPr>
      <w:t xml:space="preserve"> </w: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5C06E548" wp14:editId="0F96D8BF">
              <wp:simplePos x="0" y="0"/>
              <wp:positionH relativeFrom="column">
                <wp:posOffset>-34290</wp:posOffset>
              </wp:positionH>
              <wp:positionV relativeFrom="margin">
                <wp:posOffset>8736965</wp:posOffset>
              </wp:positionV>
              <wp:extent cx="6529070" cy="0"/>
              <wp:effectExtent l="0" t="0" r="24130" b="19050"/>
              <wp:wrapNone/>
              <wp:docPr id="10" name="Egyenes összekötő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907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9B845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242B268" id="Egyenes összekötő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" from="-2.7pt,687.95pt" to="511.4pt,68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" strokecolor="#9b8451">
              <w10:wrap anchory="margin"/>
              <w10:anchorlock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905C5D8" wp14:editId="5D83BA9F">
              <wp:simplePos x="0" y="0"/>
              <wp:positionH relativeFrom="margin">
                <wp:posOffset>3047365</wp:posOffset>
              </wp:positionH>
              <wp:positionV relativeFrom="paragraph">
                <wp:posOffset>-375920</wp:posOffset>
              </wp:positionV>
              <wp:extent cx="2559050" cy="622300"/>
              <wp:effectExtent l="0" t="0" r="0" b="6350"/>
              <wp:wrapNone/>
              <wp:docPr id="12" name="Szövegdoboz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905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69C2B0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en-US"/>
                            </w:rPr>
                            <w:t>Phone: (06-1) 459-1234, (06-1) 459-1500/12345</w:t>
                          </w:r>
                        </w:p>
                        <w:p w14:paraId="075EACF6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en-US"/>
                            </w:rPr>
                            <w:t>Fax: (06-1) 459-1234, (06-1) 459-1500/12345</w:t>
                          </w:r>
                        </w:p>
                        <w:p w14:paraId="561E16BC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en-US"/>
                            </w:rPr>
                            <w:t>Web: http://semmelweis.hu/sub-website</w:t>
                          </w:r>
                        </w:p>
                        <w:p w14:paraId="5B5AFB11" w14:textId="77777777" w:rsidR="006F22FC" w:rsidRPr="00296CB1" w:rsidRDefault="006F22FC" w:rsidP="006F22FC">
                          <w:pPr>
                            <w:pStyle w:val="Nincstrkz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05C5D8" id="Szövegdoboz 12" o:spid="_x0000_s1027" type="#_x0000_t202" style="position:absolute;margin-left:239.95pt;margin-top:-29.6pt;width:201.5pt;height:4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" filled="f" stroked="f" strokeweight=".5pt">
              <v:textbox>
                <w:txbxContent>
                  <w:p w14:paraId="2F69C2B0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en-US"/>
                      </w:rPr>
                      <w:t>Phone: (06-1) 459-1234, (06-1) 459-1500/12345</w:t>
                    </w:r>
                  </w:p>
                  <w:p w14:paraId="075EACF6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en-US"/>
                      </w:rPr>
                      <w:t>Fax: (06-1) 459-1234, (06-1) 459-1500/12345</w:t>
                    </w:r>
                  </w:p>
                  <w:p w14:paraId="561E16BC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en-US"/>
                      </w:rPr>
                      <w:t>Web: http://semmelweis.hu/sub-website</w:t>
                    </w:r>
                  </w:p>
                  <w:p w14:paraId="5B5AFB11" w14:textId="77777777" w:rsidR="006F22FC" w:rsidRPr="00296CB1" w:rsidRDefault="006F22FC" w:rsidP="006F22FC">
                    <w:pPr>
                      <w:pStyle w:val="Nincstrkz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5812" w14:textId="77777777" w:rsidR="00407D65" w:rsidRDefault="00407D65" w:rsidP="00407D65">
    <w:pPr>
      <w:pStyle w:val="llb"/>
    </w:pPr>
    <w:r>
      <w:rPr>
        <w:lang w:val="en-US"/>
      </w:rPr>
      <w:t>Version: V1/20220712</w:t>
    </w:r>
  </w:p>
  <w:p w14:paraId="72ABA5A5" w14:textId="77777777" w:rsidR="00436FDA" w:rsidRDefault="00436FDA" w:rsidP="00446EAE">
    <w:pPr>
      <w:pStyle w:val="llb"/>
      <w:tabs>
        <w:tab w:val="clear" w:pos="4536"/>
        <w:tab w:val="clear" w:pos="9072"/>
        <w:tab w:val="right" w:pos="1026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CE4A7" w14:textId="77777777" w:rsidR="00715A76" w:rsidRDefault="00715A76" w:rsidP="00703871">
      <w:pPr>
        <w:spacing w:after="0" w:line="240" w:lineRule="auto"/>
      </w:pPr>
      <w:r>
        <w:separator/>
      </w:r>
    </w:p>
  </w:footnote>
  <w:footnote w:type="continuationSeparator" w:id="0">
    <w:p w14:paraId="78645CDE" w14:textId="77777777" w:rsidR="00715A76" w:rsidRDefault="00715A76" w:rsidP="00703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94ACE" w14:textId="77777777" w:rsidR="00F21D0F" w:rsidRDefault="00F21D0F" w:rsidP="00F21D0F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en-US"/>
      </w:rPr>
      <w:t>Regulations for clinical research trials</w:t>
    </w:r>
  </w:p>
  <w:p w14:paraId="6CF7A3E4" w14:textId="77777777" w:rsidR="00436FDA" w:rsidRDefault="00436FDA" w:rsidP="00446EAE">
    <w:pPr>
      <w:pStyle w:val="lfej"/>
      <w:tabs>
        <w:tab w:val="clear" w:pos="4536"/>
        <w:tab w:val="clear" w:pos="9072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+Kp8MbL67yR1097UDN00Bj6LD8+yjq+e+xgQNwAjznboTJQFVXaB0MCH39lKKj4ulZkyLzsp08FjYgP8A1zRTg==" w:salt="1uOr44F4fZL3uLh72wOtAA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QzNjU3NjYxMLBU0lEKTi0uzszPAykwrAUA9TmTUCwAAAA="/>
  </w:docVars>
  <w:rsids>
    <w:rsidRoot w:val="00703871"/>
    <w:rsid w:val="00000A4E"/>
    <w:rsid w:val="000112D8"/>
    <w:rsid w:val="000422E6"/>
    <w:rsid w:val="000748F5"/>
    <w:rsid w:val="00082E05"/>
    <w:rsid w:val="00082FDB"/>
    <w:rsid w:val="000869B1"/>
    <w:rsid w:val="001057CE"/>
    <w:rsid w:val="00115BFF"/>
    <w:rsid w:val="00125C87"/>
    <w:rsid w:val="001268CC"/>
    <w:rsid w:val="00135F58"/>
    <w:rsid w:val="00195E4A"/>
    <w:rsid w:val="001A0739"/>
    <w:rsid w:val="001B421A"/>
    <w:rsid w:val="002326AA"/>
    <w:rsid w:val="00256DD2"/>
    <w:rsid w:val="003004E7"/>
    <w:rsid w:val="00310DC4"/>
    <w:rsid w:val="00326986"/>
    <w:rsid w:val="0036667F"/>
    <w:rsid w:val="00380090"/>
    <w:rsid w:val="003A49C5"/>
    <w:rsid w:val="003D7EB5"/>
    <w:rsid w:val="00407D65"/>
    <w:rsid w:val="00436FDA"/>
    <w:rsid w:val="00446EAE"/>
    <w:rsid w:val="004A1C14"/>
    <w:rsid w:val="004E642F"/>
    <w:rsid w:val="00502DF7"/>
    <w:rsid w:val="0053053F"/>
    <w:rsid w:val="00545ACB"/>
    <w:rsid w:val="005F3ED3"/>
    <w:rsid w:val="00604C1D"/>
    <w:rsid w:val="00623F71"/>
    <w:rsid w:val="00656B3A"/>
    <w:rsid w:val="006868A8"/>
    <w:rsid w:val="006A5C88"/>
    <w:rsid w:val="006C6B48"/>
    <w:rsid w:val="006F22FC"/>
    <w:rsid w:val="00703871"/>
    <w:rsid w:val="00715A76"/>
    <w:rsid w:val="00731FC4"/>
    <w:rsid w:val="00735AEB"/>
    <w:rsid w:val="00761450"/>
    <w:rsid w:val="00781373"/>
    <w:rsid w:val="007A4580"/>
    <w:rsid w:val="00831F85"/>
    <w:rsid w:val="008A04FF"/>
    <w:rsid w:val="008D1439"/>
    <w:rsid w:val="009141F8"/>
    <w:rsid w:val="009348BB"/>
    <w:rsid w:val="00972BE0"/>
    <w:rsid w:val="00997CC0"/>
    <w:rsid w:val="00A37FD1"/>
    <w:rsid w:val="00AB1307"/>
    <w:rsid w:val="00BD185B"/>
    <w:rsid w:val="00BE5E97"/>
    <w:rsid w:val="00C15371"/>
    <w:rsid w:val="00C23833"/>
    <w:rsid w:val="00C52C98"/>
    <w:rsid w:val="00C65EBD"/>
    <w:rsid w:val="00DA52E9"/>
    <w:rsid w:val="00DB5FA4"/>
    <w:rsid w:val="00DF50C1"/>
    <w:rsid w:val="00E169FF"/>
    <w:rsid w:val="00E4277F"/>
    <w:rsid w:val="00E430D1"/>
    <w:rsid w:val="00E777CC"/>
    <w:rsid w:val="00E940BE"/>
    <w:rsid w:val="00EB1868"/>
    <w:rsid w:val="00ED3002"/>
    <w:rsid w:val="00ED31CA"/>
    <w:rsid w:val="00F21D0F"/>
    <w:rsid w:val="00F91782"/>
    <w:rsid w:val="00FA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26F8A0"/>
  <w15:docId w15:val="{15AB0AA8-F7D1-447B-AAAF-ACE0807B3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3871"/>
  </w:style>
  <w:style w:type="paragraph" w:styleId="llb">
    <w:name w:val="footer"/>
    <w:basedOn w:val="Norml"/>
    <w:link w:val="llb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3871"/>
  </w:style>
  <w:style w:type="paragraph" w:styleId="Buborkszveg">
    <w:name w:val="Balloon Text"/>
    <w:basedOn w:val="Norml"/>
    <w:link w:val="BuborkszvegChar"/>
    <w:uiPriority w:val="99"/>
    <w:semiHidden/>
    <w:unhideWhenUsed/>
    <w:rsid w:val="00703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3871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l"/>
    <w:uiPriority w:val="99"/>
    <w:rsid w:val="00731FC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Nincstrkz">
    <w:name w:val="No Spacing"/>
    <w:uiPriority w:val="1"/>
    <w:qFormat/>
    <w:rsid w:val="006C6B48"/>
    <w:pPr>
      <w:spacing w:after="0" w:line="240" w:lineRule="auto"/>
    </w:pPr>
  </w:style>
  <w:style w:type="table" w:styleId="Rcsostblzat">
    <w:name w:val="Table Grid"/>
    <w:basedOn w:val="Normltblzat"/>
    <w:uiPriority w:val="5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8D14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2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9289CB-3227-4D20-86D4-A4083CAAE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878</Characters>
  <Application>Microsoft Office Word</Application>
  <DocSecurity>8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les.norbert</dc:creator>
  <cp:lastModifiedBy>Omrai Amarilla</cp:lastModifiedBy>
  <cp:revision>4</cp:revision>
  <cp:lastPrinted>2022-09-27T08:47:00Z</cp:lastPrinted>
  <dcterms:created xsi:type="dcterms:W3CDTF">2022-09-21T08:14:00Z</dcterms:created>
  <dcterms:modified xsi:type="dcterms:W3CDTF">2022-09-27T08:47:00Z</dcterms:modified>
</cp:coreProperties>
</file>